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69FB7" w14:textId="51B89C9C" w:rsidR="00E06F3C" w:rsidRPr="00611FBD" w:rsidRDefault="00F47C04" w:rsidP="00611FBD">
      <w:pPr>
        <w:jc w:val="center"/>
        <w:rPr>
          <w:rFonts w:ascii="Times New Roman" w:hAnsi="Times New Roman" w:cs="Times New Roman"/>
          <w:b/>
          <w:bCs/>
          <w:sz w:val="52"/>
          <w:szCs w:val="56"/>
        </w:rPr>
      </w:pPr>
      <w:r w:rsidRPr="00611FBD">
        <w:rPr>
          <w:rFonts w:ascii="Times New Roman" w:hAnsi="Times New Roman" w:cs="Times New Roman"/>
          <w:b/>
          <w:bCs/>
          <w:sz w:val="52"/>
          <w:szCs w:val="56"/>
        </w:rPr>
        <w:t>Lab1 report</w:t>
      </w:r>
    </w:p>
    <w:p w14:paraId="385A7F0E" w14:textId="1BD56F3F" w:rsidR="00CC2520" w:rsidRPr="00611FBD" w:rsidRDefault="00CC2520" w:rsidP="00611FBD">
      <w:pPr>
        <w:jc w:val="center"/>
        <w:rPr>
          <w:rFonts w:ascii="Times New Roman" w:hAnsi="Times New Roman" w:cs="Times New Roman"/>
          <w:b/>
          <w:bCs/>
          <w:sz w:val="52"/>
          <w:szCs w:val="56"/>
        </w:rPr>
      </w:pPr>
      <w:r w:rsidRPr="00611FBD">
        <w:rPr>
          <w:rFonts w:ascii="Times New Roman" w:hAnsi="Times New Roman" w:cs="Times New Roman"/>
          <w:b/>
          <w:bCs/>
          <w:sz w:val="52"/>
          <w:szCs w:val="56"/>
        </w:rPr>
        <w:t>Group 39:</w:t>
      </w:r>
    </w:p>
    <w:p w14:paraId="7C63812A" w14:textId="2279CF77" w:rsidR="00CC2520" w:rsidRPr="00611FBD" w:rsidRDefault="00CC2520" w:rsidP="00611FBD">
      <w:pPr>
        <w:jc w:val="center"/>
        <w:rPr>
          <w:rFonts w:ascii="Times New Roman" w:hAnsi="Times New Roman" w:cs="Times New Roman"/>
          <w:b/>
          <w:bCs/>
          <w:sz w:val="52"/>
          <w:szCs w:val="56"/>
        </w:rPr>
      </w:pPr>
      <w:r w:rsidRPr="00611FBD">
        <w:rPr>
          <w:rFonts w:ascii="Times New Roman" w:hAnsi="Times New Roman" w:cs="Times New Roman"/>
          <w:b/>
          <w:bCs/>
          <w:sz w:val="52"/>
          <w:szCs w:val="56"/>
        </w:rPr>
        <w:t xml:space="preserve">Yucheng Chen, Sky Jiang, </w:t>
      </w:r>
      <w:proofErr w:type="spellStart"/>
      <w:r w:rsidRPr="00611FBD">
        <w:rPr>
          <w:rFonts w:ascii="Times New Roman" w:hAnsi="Times New Roman" w:cs="Times New Roman"/>
          <w:b/>
          <w:bCs/>
          <w:sz w:val="52"/>
          <w:szCs w:val="56"/>
        </w:rPr>
        <w:t>Haoxin</w:t>
      </w:r>
      <w:proofErr w:type="spellEnd"/>
      <w:r w:rsidRPr="00611FBD">
        <w:rPr>
          <w:rFonts w:ascii="Times New Roman" w:hAnsi="Times New Roman" w:cs="Times New Roman"/>
          <w:b/>
          <w:bCs/>
          <w:sz w:val="52"/>
          <w:szCs w:val="56"/>
        </w:rPr>
        <w:t xml:space="preserve"> Zeng</w:t>
      </w:r>
    </w:p>
    <w:p w14:paraId="703EA565" w14:textId="77777777" w:rsidR="00CC2520" w:rsidRDefault="00CC2520"/>
    <w:p w14:paraId="1ACAC8AA" w14:textId="77F91378" w:rsidR="00CC2520" w:rsidRDefault="00CC2520">
      <w:proofErr w:type="spellStart"/>
      <w:r>
        <w:rPr>
          <w:rFonts w:hint="eastAsia"/>
        </w:rPr>
        <w:t>G</w:t>
      </w:r>
      <w:r>
        <w:t>ithub</w:t>
      </w:r>
      <w:proofErr w:type="spellEnd"/>
      <w:r>
        <w:t xml:space="preserve">: </w:t>
      </w:r>
      <w:hyperlink r:id="rId5" w:history="1">
        <w:r w:rsidR="00EA13B4" w:rsidRPr="00045F64">
          <w:rPr>
            <w:rStyle w:val="ae"/>
          </w:rPr>
          <w:t>https://github.com/uottawa20241seg3125agroup39/lab1_survey</w:t>
        </w:r>
      </w:hyperlink>
    </w:p>
    <w:p w14:paraId="06308254" w14:textId="77777777" w:rsidR="00EA13B4" w:rsidRDefault="00EA13B4"/>
    <w:p w14:paraId="5A4E6532" w14:textId="29F5D2C9" w:rsidR="00EA13B4" w:rsidRDefault="0039700C">
      <w:r>
        <w:rPr>
          <w:rFonts w:hint="eastAsia"/>
        </w:rPr>
        <w:t>W</w:t>
      </w:r>
      <w:r>
        <w:t xml:space="preserve">ebsite: </w:t>
      </w:r>
      <w:hyperlink r:id="rId6" w:history="1">
        <w:r w:rsidRPr="00045F64">
          <w:rPr>
            <w:rStyle w:val="ae"/>
          </w:rPr>
          <w:t>https://lab.seg3125.uocourse.skycloud.wang/lab1_survey/</w:t>
        </w:r>
      </w:hyperlink>
    </w:p>
    <w:p w14:paraId="6BAE7EE6" w14:textId="77777777" w:rsidR="0039700C" w:rsidRDefault="0039700C"/>
    <w:p w14:paraId="6DA93CC6" w14:textId="304FDF38" w:rsidR="0039700C" w:rsidRDefault="00F83721">
      <w:r>
        <w:rPr>
          <w:noProof/>
        </w:rPr>
        <w:drawing>
          <wp:inline distT="0" distB="0" distL="0" distR="0" wp14:anchorId="5C4254E6" wp14:editId="343DB71C">
            <wp:extent cx="3834079" cy="5463540"/>
            <wp:effectExtent l="0" t="0" r="0" b="0"/>
            <wp:docPr id="42774751" name="图片 1" descr="Websites Screnshot by Page2images :http://lab.seg3125.uocourse.skycloud.wang/lab1_survey/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seImg" descr="Websites Screnshot by Page2images :http://lab.seg3125.uocourse.skycloud.wang/lab1_survey/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7504" cy="546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DE266" w14:textId="0A3C3681" w:rsidR="00F83721" w:rsidRDefault="00F83721">
      <w:r>
        <w:rPr>
          <w:rFonts w:hint="eastAsia"/>
        </w:rPr>
        <w:t>C</w:t>
      </w:r>
      <w:r>
        <w:t>ontributions:</w:t>
      </w:r>
    </w:p>
    <w:p w14:paraId="111C73B2" w14:textId="110042E7" w:rsidR="00416A25" w:rsidRDefault="00416A25" w:rsidP="00416A25">
      <w:r w:rsidRPr="00CC2520">
        <w:t>Yucheng Chen</w:t>
      </w:r>
      <w:r>
        <w:t xml:space="preserve">: </w:t>
      </w:r>
    </w:p>
    <w:p w14:paraId="494BB2D8" w14:textId="5AB4BF7C" w:rsidR="005877DC" w:rsidRDefault="005877DC" w:rsidP="005877DC">
      <w:pPr>
        <w:pStyle w:val="a9"/>
        <w:numPr>
          <w:ilvl w:val="0"/>
          <w:numId w:val="1"/>
        </w:numPr>
      </w:pPr>
      <w:r>
        <w:t>Question design</w:t>
      </w:r>
    </w:p>
    <w:p w14:paraId="4AE8F6FB" w14:textId="607BE1EA" w:rsidR="005877DC" w:rsidRDefault="00D10F0F" w:rsidP="005877DC">
      <w:pPr>
        <w:pStyle w:val="a9"/>
        <w:numPr>
          <w:ilvl w:val="0"/>
          <w:numId w:val="1"/>
        </w:numPr>
      </w:pPr>
      <w:r>
        <w:lastRenderedPageBreak/>
        <w:t>Page 404</w:t>
      </w:r>
    </w:p>
    <w:p w14:paraId="0E30FE0B" w14:textId="7BF609A5" w:rsidR="005F3EAA" w:rsidRDefault="005F3EAA" w:rsidP="005877DC">
      <w:pPr>
        <w:pStyle w:val="a9"/>
        <w:numPr>
          <w:ilvl w:val="0"/>
          <w:numId w:val="1"/>
        </w:numPr>
        <w:rPr>
          <w:rFonts w:hint="eastAsia"/>
        </w:rPr>
      </w:pPr>
      <w:r>
        <w:t>Basic style initialization</w:t>
      </w:r>
    </w:p>
    <w:p w14:paraId="10C02084" w14:textId="68DF741B" w:rsidR="00416A25" w:rsidRDefault="00416A25" w:rsidP="00416A25">
      <w:r w:rsidRPr="00CC2520">
        <w:t>Sky Jiang</w:t>
      </w:r>
      <w:r>
        <w:t xml:space="preserve">: </w:t>
      </w:r>
    </w:p>
    <w:p w14:paraId="025D2CE5" w14:textId="6DF6F7A5" w:rsidR="00891A81" w:rsidRDefault="00891A81" w:rsidP="00891A81">
      <w:pPr>
        <w:pStyle w:val="a9"/>
        <w:numPr>
          <w:ilvl w:val="0"/>
          <w:numId w:val="3"/>
        </w:numPr>
      </w:pPr>
      <w:r>
        <w:rPr>
          <w:rFonts w:hint="eastAsia"/>
        </w:rPr>
        <w:t>Q</w:t>
      </w:r>
      <w:r>
        <w:t>uestion design</w:t>
      </w:r>
    </w:p>
    <w:p w14:paraId="01674F14" w14:textId="5395C6FD" w:rsidR="00891A81" w:rsidRDefault="00891A81" w:rsidP="00891A81">
      <w:pPr>
        <w:pStyle w:val="a9"/>
        <w:numPr>
          <w:ilvl w:val="0"/>
          <w:numId w:val="3"/>
        </w:numPr>
      </w:pPr>
      <w:r>
        <w:t>Page “submitted”</w:t>
      </w:r>
    </w:p>
    <w:p w14:paraId="39F9427F" w14:textId="6DCE2C18" w:rsidR="004158B3" w:rsidRDefault="004158B3" w:rsidP="00891A81">
      <w:pPr>
        <w:pStyle w:val="a9"/>
        <w:numPr>
          <w:ilvl w:val="0"/>
          <w:numId w:val="3"/>
        </w:numPr>
      </w:pPr>
      <w:r>
        <w:t>JS code</w:t>
      </w:r>
    </w:p>
    <w:p w14:paraId="24C87A14" w14:textId="2B93513A" w:rsidR="004158B3" w:rsidRDefault="004158B3" w:rsidP="00891A81">
      <w:pPr>
        <w:pStyle w:val="a9"/>
        <w:numPr>
          <w:ilvl w:val="0"/>
          <w:numId w:val="3"/>
        </w:numPr>
      </w:pPr>
      <w:r>
        <w:rPr>
          <w:rFonts w:hint="eastAsia"/>
        </w:rPr>
        <w:t>B</w:t>
      </w:r>
      <w:r>
        <w:t>ackground setting</w:t>
      </w:r>
    </w:p>
    <w:p w14:paraId="0B446AD9" w14:textId="1C85AD96" w:rsidR="004158B3" w:rsidRDefault="004158B3" w:rsidP="00891A81">
      <w:pPr>
        <w:pStyle w:val="a9"/>
        <w:numPr>
          <w:ilvl w:val="0"/>
          <w:numId w:val="3"/>
        </w:numPr>
        <w:rPr>
          <w:rFonts w:hint="eastAsia"/>
        </w:rPr>
      </w:pPr>
      <w:proofErr w:type="spellStart"/>
      <w:r>
        <w:rPr>
          <w:rFonts w:hint="eastAsia"/>
        </w:rPr>
        <w:t>G</w:t>
      </w:r>
      <w:r>
        <w:t>ithub</w:t>
      </w:r>
      <w:proofErr w:type="spellEnd"/>
      <w:r>
        <w:t xml:space="preserve"> page / DNS configuration</w:t>
      </w:r>
    </w:p>
    <w:p w14:paraId="7A54F51A" w14:textId="2217CA18" w:rsidR="00416A25" w:rsidRDefault="00416A25" w:rsidP="00416A25">
      <w:proofErr w:type="spellStart"/>
      <w:r w:rsidRPr="00CC2520">
        <w:t>Haoxin</w:t>
      </w:r>
      <w:proofErr w:type="spellEnd"/>
      <w:r w:rsidRPr="00CC2520">
        <w:t xml:space="preserve"> Zeng</w:t>
      </w:r>
      <w:r>
        <w:t xml:space="preserve">: </w:t>
      </w:r>
    </w:p>
    <w:p w14:paraId="7F4B8757" w14:textId="7BF02351" w:rsidR="007B5A3F" w:rsidRDefault="007B5A3F" w:rsidP="007B5A3F">
      <w:pPr>
        <w:pStyle w:val="a9"/>
        <w:numPr>
          <w:ilvl w:val="0"/>
          <w:numId w:val="2"/>
        </w:numPr>
      </w:pPr>
      <w:r>
        <w:t>Question design</w:t>
      </w:r>
    </w:p>
    <w:p w14:paraId="619C69AF" w14:textId="143CB683" w:rsidR="007B5A3F" w:rsidRDefault="00891A81" w:rsidP="007B5A3F">
      <w:pPr>
        <w:pStyle w:val="a9"/>
        <w:numPr>
          <w:ilvl w:val="0"/>
          <w:numId w:val="2"/>
        </w:numPr>
      </w:pPr>
      <w:r>
        <w:t>Page framework initialization</w:t>
      </w:r>
    </w:p>
    <w:p w14:paraId="42ABC264" w14:textId="01A9C389" w:rsidR="00891A81" w:rsidRDefault="00891A81" w:rsidP="007B5A3F">
      <w:pPr>
        <w:pStyle w:val="a9"/>
        <w:numPr>
          <w:ilvl w:val="0"/>
          <w:numId w:val="2"/>
        </w:numPr>
        <w:rPr>
          <w:rFonts w:hint="eastAsia"/>
        </w:rPr>
      </w:pPr>
      <w:r>
        <w:t>CSS design</w:t>
      </w:r>
    </w:p>
    <w:p w14:paraId="7EFFBE8A" w14:textId="77777777" w:rsidR="00F83721" w:rsidRPr="00416A25" w:rsidRDefault="00F83721">
      <w:pPr>
        <w:rPr>
          <w:rFonts w:hint="eastAsia"/>
        </w:rPr>
      </w:pPr>
    </w:p>
    <w:sectPr w:rsidR="00F83721" w:rsidRPr="00416A2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7218F"/>
    <w:multiLevelType w:val="hybridMultilevel"/>
    <w:tmpl w:val="FFA60C86"/>
    <w:lvl w:ilvl="0" w:tplc="3CF61BE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" w15:restartNumberingAfterBreak="0">
    <w:nsid w:val="43876497"/>
    <w:multiLevelType w:val="hybridMultilevel"/>
    <w:tmpl w:val="AA2499CA"/>
    <w:lvl w:ilvl="0" w:tplc="19649B0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" w15:restartNumberingAfterBreak="0">
    <w:nsid w:val="74EB23F3"/>
    <w:multiLevelType w:val="hybridMultilevel"/>
    <w:tmpl w:val="A6D0EDCC"/>
    <w:lvl w:ilvl="0" w:tplc="7A2AFD5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num w:numId="1" w16cid:durableId="452140127">
    <w:abstractNumId w:val="0"/>
  </w:num>
  <w:num w:numId="2" w16cid:durableId="1354956951">
    <w:abstractNumId w:val="2"/>
  </w:num>
  <w:num w:numId="3" w16cid:durableId="6083960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0MzYwM7awMDAyMzBW0lEKTi0uzszPAykwrAUAWwt5VCwAAAA="/>
  </w:docVars>
  <w:rsids>
    <w:rsidRoot w:val="00B914DA"/>
    <w:rsid w:val="0039700C"/>
    <w:rsid w:val="004158B3"/>
    <w:rsid w:val="00416A25"/>
    <w:rsid w:val="004A1992"/>
    <w:rsid w:val="005877DC"/>
    <w:rsid w:val="005F3EAA"/>
    <w:rsid w:val="00611FBD"/>
    <w:rsid w:val="007B5A3F"/>
    <w:rsid w:val="00891A81"/>
    <w:rsid w:val="00B914DA"/>
    <w:rsid w:val="00CC2520"/>
    <w:rsid w:val="00D10F0F"/>
    <w:rsid w:val="00DC55FA"/>
    <w:rsid w:val="00E06F3C"/>
    <w:rsid w:val="00EA13B4"/>
    <w:rsid w:val="00F47C04"/>
    <w:rsid w:val="00F83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80B10"/>
  <w15:chartTrackingRefBased/>
  <w15:docId w15:val="{A58E060D-AFAB-4850-86D1-EF89824E3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16A2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914DA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914D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914DA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914DA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914DA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914DA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914DA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914DA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914DA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914DA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B914D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B914D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B914DA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B914DA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B914DA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B914DA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B914DA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B914DA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B914DA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B914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B914DA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B914DA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B914D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B914DA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B914DA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B914DA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B914D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B914DA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B914DA"/>
    <w:rPr>
      <w:b/>
      <w:bCs/>
      <w:smallCaps/>
      <w:color w:val="0F4761" w:themeColor="accent1" w:themeShade="BF"/>
      <w:spacing w:val="5"/>
    </w:rPr>
  </w:style>
  <w:style w:type="character" w:styleId="ae">
    <w:name w:val="Hyperlink"/>
    <w:basedOn w:val="a0"/>
    <w:uiPriority w:val="99"/>
    <w:unhideWhenUsed/>
    <w:rsid w:val="00EA13B4"/>
    <w:rPr>
      <w:color w:val="467886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EA13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ab.seg3125.uocourse.skycloud.wang/lab1_survey/" TargetMode="External"/><Relationship Id="rId5" Type="http://schemas.openxmlformats.org/officeDocument/2006/relationships/hyperlink" Target="https://github.com/uottawa20241seg3125agroup39/lab1_surve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89</Words>
  <Characters>508</Characters>
  <Application>Microsoft Office Word</Application>
  <DocSecurity>0</DocSecurity>
  <Lines>4</Lines>
  <Paragraphs>1</Paragraphs>
  <ScaleCrop>false</ScaleCrop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 Jiang</dc:creator>
  <cp:keywords/>
  <dc:description/>
  <cp:lastModifiedBy>Sky Jiang</cp:lastModifiedBy>
  <cp:revision>14</cp:revision>
  <dcterms:created xsi:type="dcterms:W3CDTF">2024-01-19T18:37:00Z</dcterms:created>
  <dcterms:modified xsi:type="dcterms:W3CDTF">2024-01-19T18:50:00Z</dcterms:modified>
</cp:coreProperties>
</file>